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73f4f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58e59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8T12:59:13Z</dcterms:created>
  <dcterms:modified xsi:type="dcterms:W3CDTF">2022-05-08T12:59:13Z</dcterms:modified>
</cp:coreProperties>
</file>